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2EFD" w:rsidRPr="009F10C1" w:rsidRDefault="007D2EFD" w:rsidP="007D2EFD">
      <w:pPr>
        <w:pStyle w:val="Otsikko"/>
        <w:rPr>
          <w:rFonts w:ascii="Bookerly" w:hAnsi="Bookerly" w:cs="Bookerly"/>
        </w:rPr>
      </w:pPr>
      <w:r w:rsidRPr="009F10C1">
        <w:rPr>
          <w:rFonts w:ascii="Bookerly" w:hAnsi="Bookerly" w:cs="Bookerly"/>
        </w:rPr>
        <w:t>Title</w:t>
      </w:r>
      <w:bookmarkStart w:id="0" w:name="_GoBack"/>
      <w:bookmarkEnd w:id="0"/>
    </w:p>
    <w:p w:rsidR="007D2EFD" w:rsidRDefault="007D2EFD" w:rsidP="007D2EFD">
      <w:pPr>
        <w:pStyle w:val="Author"/>
        <w:rPr>
          <w:rFonts w:ascii="Bookerly" w:hAnsi="Bookerly" w:cs="Bookerly"/>
        </w:rPr>
      </w:pPr>
      <w:r w:rsidRPr="009F10C1">
        <w:rPr>
          <w:rFonts w:ascii="Bookerly" w:hAnsi="Bookerly" w:cs="Bookerly"/>
        </w:rPr>
        <w:t>Author</w:t>
      </w:r>
    </w:p>
    <w:p w:rsidR="007D2EFD" w:rsidRPr="001C6CCB" w:rsidRDefault="007D2EFD" w:rsidP="007D2EFD">
      <w:pPr>
        <w:pStyle w:val="Leipteksti"/>
        <w:ind w:firstLine="0"/>
        <w:jc w:val="center"/>
      </w:pPr>
      <w:r>
        <w:fldChar w:fldCharType="begin"/>
      </w:r>
      <w:r>
        <w:rPr>
          <w:lang w:val="fi-FI"/>
        </w:rPr>
        <w:instrText xml:space="preserve"> TIME \@ "d. MMMM" </w:instrText>
      </w:r>
      <w:r>
        <w:fldChar w:fldCharType="separate"/>
      </w:r>
      <w:r>
        <w:rPr>
          <w:noProof/>
          <w:lang w:val="fi-FI"/>
        </w:rPr>
        <w:t>7. marraskuu</w:t>
      </w:r>
      <w:r>
        <w:fldChar w:fldCharType="end"/>
      </w:r>
    </w:p>
    <w:p w:rsidR="007D2EFD" w:rsidRPr="009F10C1" w:rsidRDefault="007D2EFD" w:rsidP="007D2EFD">
      <w:pPr>
        <w:pStyle w:val="Abstract"/>
        <w:rPr>
          <w:rFonts w:ascii="Bookerly" w:hAnsi="Bookerly" w:cs="Bookerly"/>
        </w:rPr>
      </w:pPr>
      <w:r w:rsidRPr="009F10C1">
        <w:rPr>
          <w:rFonts w:ascii="Bookerly" w:hAnsi="Bookerly" w:cs="Bookerly"/>
        </w:rPr>
        <w:t>This is the abstract. It is slightly indented to make it stand out from the rest of the text.</w:t>
      </w:r>
    </w:p>
    <w:p w:rsidR="007D2EFD" w:rsidRPr="009F10C1" w:rsidRDefault="007D2EFD" w:rsidP="007D2EFD">
      <w:pPr>
        <w:pStyle w:val="Otsikko1"/>
        <w:rPr>
          <w:rFonts w:ascii="Bookerly" w:hAnsi="Bookerly" w:cs="Bookerly"/>
        </w:rPr>
      </w:pPr>
      <w:bookmarkStart w:id="1" w:name="level-1-header-1"/>
      <w:bookmarkEnd w:id="1"/>
      <w:r w:rsidRPr="009F10C1">
        <w:rPr>
          <w:rFonts w:ascii="Bookerly" w:hAnsi="Bookerly" w:cs="Bookerly"/>
        </w:rPr>
        <w:t>Level 1 Header 1</w:t>
      </w:r>
    </w:p>
    <w:p w:rsidR="007D2EFD" w:rsidRPr="009F10C1" w:rsidRDefault="007D2EFD" w:rsidP="007D2EFD">
      <w:pPr>
        <w:pStyle w:val="FirstParagraph"/>
        <w:rPr>
          <w:rFonts w:ascii="Bookerly" w:hAnsi="Bookerly" w:cs="Bookerly"/>
        </w:rPr>
      </w:pPr>
      <w:r w:rsidRPr="009F10C1">
        <w:rPr>
          <w:rFonts w:ascii="Bookerly" w:hAnsi="Bookerly" w:cs="Bookerly"/>
        </w:rPr>
        <w:t>This is the first paragraph of normal text.</w:t>
      </w:r>
      <w:r w:rsidRPr="009F10C1">
        <w:rPr>
          <w:rStyle w:val="Alaviitteenviite"/>
          <w:rFonts w:ascii="Bookerly" w:hAnsi="Bookerly" w:cs="Bookerly"/>
        </w:rPr>
        <w:footnoteReference w:id="1"/>
      </w:r>
      <w:r w:rsidRPr="009F10C1">
        <w:rPr>
          <w:rFonts w:ascii="Bookerly" w:hAnsi="Bookerly" w:cs="Bookerly"/>
        </w:rPr>
        <w:t xml:space="preserve"> This paragraph continues for some while so you get to see how it </w:t>
      </w:r>
      <w:proofErr w:type="gramStart"/>
      <w:r w:rsidRPr="009F10C1">
        <w:rPr>
          <w:rFonts w:ascii="Bookerly" w:hAnsi="Bookerly" w:cs="Bookerly"/>
        </w:rPr>
        <w:t>continues on</w:t>
      </w:r>
      <w:proofErr w:type="gramEnd"/>
      <w:r w:rsidRPr="009F10C1">
        <w:rPr>
          <w:rFonts w:ascii="Bookerly" w:hAnsi="Bookerly" w:cs="Bookerly"/>
        </w:rPr>
        <w:t xml:space="preserve"> to the second line.</w:t>
      </w:r>
    </w:p>
    <w:p w:rsidR="007D2EFD" w:rsidRPr="009F10C1" w:rsidRDefault="007D2EFD" w:rsidP="007D2EFD">
      <w:pPr>
        <w:pStyle w:val="Leipteksti"/>
        <w:rPr>
          <w:rFonts w:ascii="Bookerly" w:hAnsi="Bookerly" w:cs="Bookerly"/>
        </w:rPr>
      </w:pPr>
      <w:r w:rsidRPr="009F10C1">
        <w:rPr>
          <w:rFonts w:ascii="Bookerly" w:hAnsi="Bookerly" w:cs="Bookerly"/>
        </w:rPr>
        <w:t>The following paragraph continues the previous one and some of it is in italics.</w:t>
      </w:r>
    </w:p>
    <w:p w:rsidR="007D2EFD" w:rsidRPr="009F10C1" w:rsidRDefault="007D2EFD" w:rsidP="007D2EFD">
      <w:pPr>
        <w:pStyle w:val="Otsikko1"/>
        <w:rPr>
          <w:rFonts w:ascii="Bookerly" w:hAnsi="Bookerly" w:cs="Bookerly"/>
        </w:rPr>
      </w:pPr>
      <w:bookmarkStart w:id="2" w:name="level-1-header-2"/>
      <w:bookmarkEnd w:id="2"/>
      <w:r w:rsidRPr="009F10C1">
        <w:rPr>
          <w:rFonts w:ascii="Bookerly" w:hAnsi="Bookerly" w:cs="Bookerly"/>
        </w:rPr>
        <w:t>Level 1 Header 2</w:t>
      </w:r>
    </w:p>
    <w:p w:rsidR="007D2EFD" w:rsidRPr="009F10C1" w:rsidRDefault="007D2EFD" w:rsidP="007D2EFD">
      <w:pPr>
        <w:pStyle w:val="FirstParagraph"/>
        <w:rPr>
          <w:rFonts w:ascii="Bookerly" w:hAnsi="Bookerly" w:cs="Bookerly"/>
        </w:rPr>
      </w:pPr>
      <w:r w:rsidRPr="009F10C1">
        <w:rPr>
          <w:rFonts w:ascii="Bookerly" w:hAnsi="Bookerly" w:cs="Bookerly"/>
        </w:rPr>
        <w:t>Here is some more normal text. It continues for a while to show how the lines continue. The following is a bullet point list:</w:t>
      </w:r>
    </w:p>
    <w:p w:rsidR="007D2EFD" w:rsidRPr="009F10C1" w:rsidRDefault="007D2EFD" w:rsidP="007D2EFD">
      <w:pPr>
        <w:pStyle w:val="Compact"/>
        <w:numPr>
          <w:ilvl w:val="0"/>
          <w:numId w:val="1"/>
        </w:numPr>
        <w:rPr>
          <w:rFonts w:ascii="Bookerly" w:hAnsi="Bookerly" w:cs="Bookerly"/>
        </w:rPr>
      </w:pPr>
      <w:r w:rsidRPr="009F10C1">
        <w:rPr>
          <w:rFonts w:ascii="Bookerly" w:hAnsi="Bookerly" w:cs="Bookerly"/>
        </w:rPr>
        <w:t>This is the first bullet point.</w:t>
      </w:r>
    </w:p>
    <w:p w:rsidR="007D2EFD" w:rsidRPr="009F10C1" w:rsidRDefault="007D2EFD" w:rsidP="007D2EFD">
      <w:pPr>
        <w:pStyle w:val="Compact"/>
        <w:numPr>
          <w:ilvl w:val="0"/>
          <w:numId w:val="1"/>
        </w:numPr>
        <w:rPr>
          <w:rFonts w:ascii="Bookerly" w:hAnsi="Bookerly" w:cs="Bookerly"/>
        </w:rPr>
      </w:pPr>
      <w:r w:rsidRPr="009F10C1">
        <w:rPr>
          <w:rFonts w:ascii="Bookerly" w:hAnsi="Bookerly" w:cs="Bookerly"/>
        </w:rPr>
        <w:t>This is the second.</w:t>
      </w:r>
    </w:p>
    <w:p w:rsidR="007D2EFD" w:rsidRPr="009F10C1" w:rsidRDefault="007D2EFD" w:rsidP="007D2EFD">
      <w:pPr>
        <w:pStyle w:val="FirstParagraph"/>
        <w:rPr>
          <w:rFonts w:ascii="Bookerly" w:hAnsi="Bookerly" w:cs="Bookerly"/>
        </w:rPr>
      </w:pPr>
      <w:r w:rsidRPr="009F10C1">
        <w:rPr>
          <w:rFonts w:ascii="Bookerly" w:hAnsi="Bookerly" w:cs="Bookerly"/>
        </w:rPr>
        <w:t>The following is a numbered list:</w:t>
      </w:r>
    </w:p>
    <w:p w:rsidR="007D2EFD" w:rsidRPr="009F10C1" w:rsidRDefault="007D2EFD" w:rsidP="007D2EFD">
      <w:pPr>
        <w:pStyle w:val="Compact"/>
        <w:numPr>
          <w:ilvl w:val="0"/>
          <w:numId w:val="2"/>
        </w:numPr>
        <w:rPr>
          <w:rFonts w:ascii="Bookerly" w:hAnsi="Bookerly" w:cs="Bookerly"/>
        </w:rPr>
      </w:pPr>
      <w:r w:rsidRPr="009F10C1">
        <w:rPr>
          <w:rFonts w:ascii="Bookerly" w:hAnsi="Bookerly" w:cs="Bookerly"/>
        </w:rPr>
        <w:t>It uses the same style as the previous list – compact.</w:t>
      </w:r>
    </w:p>
    <w:p w:rsidR="007D2EFD" w:rsidRPr="009F10C1" w:rsidRDefault="007D2EFD" w:rsidP="007D2EFD">
      <w:pPr>
        <w:pStyle w:val="Compact"/>
        <w:numPr>
          <w:ilvl w:val="0"/>
          <w:numId w:val="2"/>
        </w:numPr>
        <w:rPr>
          <w:rFonts w:ascii="Bookerly" w:hAnsi="Bookerly" w:cs="Bookerly"/>
        </w:rPr>
      </w:pPr>
      <w:r w:rsidRPr="009F10C1">
        <w:rPr>
          <w:rFonts w:ascii="Bookerly" w:hAnsi="Bookerly" w:cs="Bookerly"/>
        </w:rPr>
        <w:t>If you want more space, you need to add spaces to the original formatting.</w:t>
      </w:r>
    </w:p>
    <w:p w:rsidR="007D2EFD" w:rsidRPr="009F10C1" w:rsidRDefault="007D2EFD" w:rsidP="007D2EFD">
      <w:pPr>
        <w:pStyle w:val="Otsikko2"/>
        <w:rPr>
          <w:rFonts w:ascii="Bookerly" w:hAnsi="Bookerly" w:cs="Bookerly"/>
        </w:rPr>
      </w:pPr>
      <w:bookmarkStart w:id="3" w:name="level-2-header-1"/>
      <w:bookmarkEnd w:id="3"/>
      <w:r w:rsidRPr="009F10C1">
        <w:rPr>
          <w:rFonts w:ascii="Bookerly" w:hAnsi="Bookerly" w:cs="Bookerly"/>
        </w:rPr>
        <w:t>LEVEL 2 HEADER 1</w:t>
      </w:r>
    </w:p>
    <w:p w:rsidR="007D2EFD" w:rsidRPr="009F10C1" w:rsidRDefault="007D2EFD" w:rsidP="007D2EFD">
      <w:pPr>
        <w:pStyle w:val="FirstParagraph"/>
        <w:rPr>
          <w:rFonts w:ascii="Bookerly" w:hAnsi="Bookerly" w:cs="Bookerly"/>
        </w:rPr>
      </w:pPr>
      <w:r>
        <w:rPr>
          <w:rFonts w:ascii="Bookerly" w:hAnsi="Bookerly" w:cs="Bookerly"/>
        </w:rPr>
        <w:t>The following is a quote.</w:t>
      </w:r>
    </w:p>
    <w:p w:rsidR="007D2EFD" w:rsidRPr="009F10C1" w:rsidRDefault="007D2EFD" w:rsidP="007D2EFD">
      <w:pPr>
        <w:pStyle w:val="Lohkoteksti"/>
        <w:rPr>
          <w:rFonts w:ascii="Bookerly" w:hAnsi="Bookerly" w:cs="Bookerly"/>
        </w:rPr>
      </w:pPr>
      <w:r w:rsidRPr="009F10C1">
        <w:rPr>
          <w:rFonts w:ascii="Bookerly" w:hAnsi="Bookerly" w:cs="Bookerly"/>
        </w:rPr>
        <w:t>I’m quoting somebody very important here. You know this is a quote, because it is in a block quote (Somebody very important 2000, 1–2).</w:t>
      </w:r>
    </w:p>
    <w:p w:rsidR="007D2EFD" w:rsidRPr="009F10C1" w:rsidRDefault="007D2EFD" w:rsidP="007D2EFD">
      <w:pPr>
        <w:pStyle w:val="Otsikko3"/>
        <w:rPr>
          <w:rFonts w:ascii="Bookerly" w:hAnsi="Bookerly" w:cs="Bookerly"/>
        </w:rPr>
      </w:pPr>
      <w:bookmarkStart w:id="4" w:name="level-3-header-1"/>
      <w:bookmarkEnd w:id="4"/>
      <w:r w:rsidRPr="009F10C1">
        <w:rPr>
          <w:rFonts w:ascii="Bookerly" w:hAnsi="Bookerly" w:cs="Bookerly"/>
        </w:rPr>
        <w:t>Level 3 Header 1</w:t>
      </w:r>
    </w:p>
    <w:p w:rsidR="007D2EFD" w:rsidRPr="009F10C1" w:rsidRDefault="007D2EFD" w:rsidP="007D2EFD">
      <w:pPr>
        <w:pStyle w:val="Compact"/>
        <w:numPr>
          <w:ilvl w:val="0"/>
          <w:numId w:val="1"/>
        </w:numPr>
        <w:rPr>
          <w:rFonts w:ascii="Bookerly" w:hAnsi="Bookerly" w:cs="Bookerly"/>
        </w:rPr>
      </w:pPr>
      <w:r w:rsidRPr="009F10C1">
        <w:rPr>
          <w:rFonts w:ascii="Bookerly" w:hAnsi="Bookerly" w:cs="Bookerly"/>
        </w:rPr>
        <w:t xml:space="preserve">This is an indented bullet point list: </w:t>
      </w:r>
    </w:p>
    <w:p w:rsidR="007D2EFD" w:rsidRPr="009F10C1" w:rsidRDefault="007D2EFD" w:rsidP="007D2EFD">
      <w:pPr>
        <w:pStyle w:val="Compact"/>
        <w:numPr>
          <w:ilvl w:val="1"/>
          <w:numId w:val="1"/>
        </w:numPr>
        <w:rPr>
          <w:rFonts w:ascii="Bookerly" w:hAnsi="Bookerly" w:cs="Bookerly"/>
        </w:rPr>
      </w:pPr>
      <w:r w:rsidRPr="009F10C1">
        <w:rPr>
          <w:rFonts w:ascii="Bookerly" w:hAnsi="Bookerly" w:cs="Bookerly"/>
        </w:rPr>
        <w:t>First</w:t>
      </w:r>
    </w:p>
    <w:p w:rsidR="007D2EFD" w:rsidRPr="009F10C1" w:rsidRDefault="007D2EFD" w:rsidP="007D2EFD">
      <w:pPr>
        <w:pStyle w:val="Compact"/>
        <w:numPr>
          <w:ilvl w:val="1"/>
          <w:numId w:val="1"/>
        </w:numPr>
        <w:rPr>
          <w:rFonts w:ascii="Bookerly" w:hAnsi="Bookerly" w:cs="Bookerly"/>
        </w:rPr>
      </w:pPr>
      <w:r w:rsidRPr="009F10C1">
        <w:rPr>
          <w:rFonts w:ascii="Bookerly" w:hAnsi="Bookerly" w:cs="Bookerly"/>
        </w:rPr>
        <w:t>Second</w:t>
      </w:r>
    </w:p>
    <w:p w:rsidR="007D2EFD" w:rsidRPr="009F10C1" w:rsidRDefault="007D2EFD" w:rsidP="007D2EFD">
      <w:pPr>
        <w:pStyle w:val="Compact"/>
        <w:numPr>
          <w:ilvl w:val="1"/>
          <w:numId w:val="1"/>
        </w:numPr>
        <w:rPr>
          <w:rFonts w:ascii="Bookerly" w:hAnsi="Bookerly" w:cs="Bookerly"/>
        </w:rPr>
      </w:pPr>
      <w:r w:rsidRPr="009F10C1">
        <w:rPr>
          <w:rFonts w:ascii="Bookerly" w:hAnsi="Bookerly" w:cs="Bookerly"/>
        </w:rPr>
        <w:lastRenderedPageBreak/>
        <w:t>Third</w:t>
      </w:r>
    </w:p>
    <w:p w:rsidR="007D2EFD" w:rsidRPr="009F10C1" w:rsidRDefault="007D2EFD" w:rsidP="007D2EFD">
      <w:pPr>
        <w:pStyle w:val="FirstParagraph"/>
        <w:rPr>
          <w:rFonts w:ascii="Bookerly" w:hAnsi="Bookerly" w:cs="Bookerly"/>
        </w:rPr>
      </w:pPr>
      <w:r w:rsidRPr="009F10C1">
        <w:rPr>
          <w:rFonts w:ascii="Bookerly" w:hAnsi="Bookerly" w:cs="Bookerly"/>
        </w:rPr>
        <w:t>Sometimes, it is necessary to use footnotes.</w:t>
      </w:r>
    </w:p>
    <w:p w:rsidR="007D2EFD" w:rsidRPr="009F10C1" w:rsidRDefault="007D2EFD" w:rsidP="007D2EFD">
      <w:pPr>
        <w:pStyle w:val="Otsikko1"/>
        <w:rPr>
          <w:rFonts w:ascii="Bookerly" w:hAnsi="Bookerly" w:cs="Bookerly"/>
        </w:rPr>
      </w:pPr>
      <w:bookmarkStart w:id="5" w:name="references"/>
      <w:bookmarkEnd w:id="5"/>
      <w:r w:rsidRPr="009F10C1">
        <w:rPr>
          <w:rFonts w:ascii="Bookerly" w:hAnsi="Bookerly" w:cs="Bookerly"/>
        </w:rPr>
        <w:t>References</w:t>
      </w:r>
    </w:p>
    <w:p w:rsidR="007D2EFD" w:rsidRPr="009F10C1" w:rsidRDefault="007D2EFD" w:rsidP="007D2EFD">
      <w:pPr>
        <w:pStyle w:val="FirstParagraph"/>
        <w:rPr>
          <w:rFonts w:ascii="Bookerly" w:hAnsi="Bookerly" w:cs="Bookerly"/>
        </w:rPr>
      </w:pPr>
      <w:r w:rsidRPr="009F10C1">
        <w:rPr>
          <w:rFonts w:ascii="Bookerly" w:hAnsi="Bookerly" w:cs="Bookerly"/>
        </w:rPr>
        <w:t>Citations will be added after this header. Note that the unnumbered class will be added to the header.</w:t>
      </w:r>
    </w:p>
    <w:p w:rsidR="007D2EFD" w:rsidRPr="009F10C1" w:rsidRDefault="007D2EFD" w:rsidP="007D2EFD">
      <w:pPr>
        <w:pStyle w:val="Leipteksti"/>
        <w:rPr>
          <w:rFonts w:ascii="Bookerly" w:hAnsi="Bookerly" w:cs="Bookerly"/>
        </w:rPr>
      </w:pPr>
      <w:r w:rsidRPr="009F10C1">
        <w:rPr>
          <w:rFonts w:ascii="Bookerly" w:hAnsi="Bookerly" w:cs="Bookerly"/>
        </w:rPr>
        <w:t>Somebody very important. 2000. The importance of remembering that references have their own style. The publication of very important guidelines.</w:t>
      </w:r>
    </w:p>
    <w:p w:rsidR="003B1BC5" w:rsidRPr="007D2EFD" w:rsidRDefault="0034229E">
      <w:pPr>
        <w:rPr>
          <w:lang w:val="en-US"/>
        </w:rPr>
      </w:pPr>
    </w:p>
    <w:sectPr w:rsidR="003B1BC5" w:rsidRPr="007D2E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229E" w:rsidRDefault="0034229E" w:rsidP="007D2EFD">
      <w:pPr>
        <w:spacing w:after="0" w:line="240" w:lineRule="auto"/>
      </w:pPr>
      <w:r>
        <w:separator/>
      </w:r>
    </w:p>
  </w:endnote>
  <w:endnote w:type="continuationSeparator" w:id="0">
    <w:p w:rsidR="0034229E" w:rsidRDefault="0034229E" w:rsidP="007D2E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ookerly">
    <w:panose1 w:val="02020602040305020204"/>
    <w:charset w:val="00"/>
    <w:family w:val="roman"/>
    <w:pitch w:val="variable"/>
    <w:sig w:usb0="E00002FF" w:usb1="4000E4F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229E" w:rsidRDefault="0034229E" w:rsidP="007D2EFD">
      <w:pPr>
        <w:spacing w:after="0" w:line="240" w:lineRule="auto"/>
      </w:pPr>
      <w:r>
        <w:separator/>
      </w:r>
    </w:p>
  </w:footnote>
  <w:footnote w:type="continuationSeparator" w:id="0">
    <w:p w:rsidR="0034229E" w:rsidRDefault="0034229E" w:rsidP="007D2EFD">
      <w:pPr>
        <w:spacing w:after="0" w:line="240" w:lineRule="auto"/>
      </w:pPr>
      <w:r>
        <w:continuationSeparator/>
      </w:r>
    </w:p>
  </w:footnote>
  <w:footnote w:id="1">
    <w:p w:rsidR="007D2EFD" w:rsidRPr="008363FE" w:rsidRDefault="007D2EFD" w:rsidP="007D2EFD">
      <w:pPr>
        <w:pStyle w:val="Alaviitteenteksti"/>
        <w:rPr>
          <w:lang w:val="fi-FI"/>
        </w:rPr>
      </w:pPr>
      <w:r>
        <w:rPr>
          <w:rStyle w:val="Alaviitteenviite"/>
        </w:rPr>
        <w:footnoteRef/>
      </w:r>
      <w:r>
        <w:t xml:space="preserve"> This is a footnot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38B02CD"/>
    <w:multiLevelType w:val="multilevel"/>
    <w:tmpl w:val="11C88DF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2EAA702"/>
    <w:multiLevelType w:val="multilevel"/>
    <w:tmpl w:val="3134F4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D2EFD"/>
    <w:rsid w:val="001332FD"/>
    <w:rsid w:val="0034229E"/>
    <w:rsid w:val="007D2EFD"/>
    <w:rsid w:val="00AB7247"/>
    <w:rsid w:val="00ED7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8675FA6-BF1A-4B95-B28B-125BDBCB1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ali">
    <w:name w:val="Normal"/>
    <w:qFormat/>
  </w:style>
  <w:style w:type="paragraph" w:styleId="Otsikko1">
    <w:name w:val="heading 1"/>
    <w:basedOn w:val="Normaali"/>
    <w:next w:val="Leipteksti"/>
    <w:link w:val="Otsikko1Char"/>
    <w:uiPriority w:val="9"/>
    <w:qFormat/>
    <w:rsid w:val="007D2EFD"/>
    <w:pPr>
      <w:keepNext/>
      <w:keepLines/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sz w:val="36"/>
      <w:szCs w:val="32"/>
      <w:lang w:val="en-US"/>
    </w:rPr>
  </w:style>
  <w:style w:type="paragraph" w:styleId="Otsikko2">
    <w:name w:val="heading 2"/>
    <w:basedOn w:val="Normaali"/>
    <w:next w:val="Leipteksti"/>
    <w:link w:val="Otsikko2Char"/>
    <w:uiPriority w:val="9"/>
    <w:unhideWhenUsed/>
    <w:qFormat/>
    <w:rsid w:val="007D2EFD"/>
    <w:pPr>
      <w:keepNext/>
      <w:keepLines/>
      <w:spacing w:before="200" w:after="120" w:line="240" w:lineRule="auto"/>
      <w:outlineLvl w:val="1"/>
    </w:pPr>
    <w:rPr>
      <w:rFonts w:asciiTheme="majorHAnsi" w:eastAsiaTheme="majorEastAsia" w:hAnsiTheme="majorHAnsi" w:cstheme="majorHAnsi"/>
      <w:bCs/>
      <w:smallCaps/>
      <w:sz w:val="28"/>
      <w:szCs w:val="32"/>
      <w:lang w:val="en-US"/>
    </w:rPr>
  </w:style>
  <w:style w:type="paragraph" w:styleId="Otsikko3">
    <w:name w:val="heading 3"/>
    <w:basedOn w:val="Normaali"/>
    <w:next w:val="Leipteksti"/>
    <w:link w:val="Otsikko3Char"/>
    <w:uiPriority w:val="9"/>
    <w:unhideWhenUsed/>
    <w:qFormat/>
    <w:rsid w:val="007D2EFD"/>
    <w:pPr>
      <w:keepNext/>
      <w:keepLines/>
      <w:spacing w:before="200" w:after="120" w:line="240" w:lineRule="auto"/>
      <w:outlineLvl w:val="2"/>
    </w:pPr>
    <w:rPr>
      <w:rFonts w:asciiTheme="majorHAnsi" w:eastAsiaTheme="majorEastAsia" w:hAnsiTheme="majorHAnsi" w:cstheme="majorBidi"/>
      <w:bCs/>
      <w:sz w:val="28"/>
      <w:szCs w:val="28"/>
      <w:lang w:val="en-US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7D2EFD"/>
    <w:rPr>
      <w:rFonts w:asciiTheme="majorHAnsi" w:eastAsiaTheme="majorEastAsia" w:hAnsiTheme="majorHAnsi" w:cstheme="majorBidi"/>
      <w:b/>
      <w:bCs/>
      <w:sz w:val="36"/>
      <w:szCs w:val="32"/>
      <w:lang w:val="en-US"/>
    </w:rPr>
  </w:style>
  <w:style w:type="character" w:customStyle="1" w:styleId="Otsikko2Char">
    <w:name w:val="Otsikko 2 Char"/>
    <w:basedOn w:val="Kappaleenoletusfontti"/>
    <w:link w:val="Otsikko2"/>
    <w:uiPriority w:val="9"/>
    <w:rsid w:val="007D2EFD"/>
    <w:rPr>
      <w:rFonts w:asciiTheme="majorHAnsi" w:eastAsiaTheme="majorEastAsia" w:hAnsiTheme="majorHAnsi" w:cstheme="majorHAnsi"/>
      <w:bCs/>
      <w:smallCaps/>
      <w:sz w:val="28"/>
      <w:szCs w:val="32"/>
      <w:lang w:val="en-US"/>
    </w:rPr>
  </w:style>
  <w:style w:type="character" w:customStyle="1" w:styleId="Otsikko3Char">
    <w:name w:val="Otsikko 3 Char"/>
    <w:basedOn w:val="Kappaleenoletusfontti"/>
    <w:link w:val="Otsikko3"/>
    <w:uiPriority w:val="9"/>
    <w:rsid w:val="007D2EFD"/>
    <w:rPr>
      <w:rFonts w:asciiTheme="majorHAnsi" w:eastAsiaTheme="majorEastAsia" w:hAnsiTheme="majorHAnsi" w:cstheme="majorBidi"/>
      <w:bCs/>
      <w:sz w:val="28"/>
      <w:szCs w:val="28"/>
      <w:lang w:val="en-US"/>
    </w:rPr>
  </w:style>
  <w:style w:type="paragraph" w:styleId="Leipteksti">
    <w:name w:val="Body Text"/>
    <w:basedOn w:val="Normaali"/>
    <w:link w:val="LeiptekstiChar"/>
    <w:qFormat/>
    <w:rsid w:val="007D2EFD"/>
    <w:pPr>
      <w:spacing w:after="0" w:line="240" w:lineRule="auto"/>
      <w:ind w:firstLine="567"/>
      <w:contextualSpacing/>
      <w:jc w:val="both"/>
    </w:pPr>
    <w:rPr>
      <w:rFonts w:ascii="Book Antiqua" w:hAnsi="Book Antiqua"/>
      <w:sz w:val="24"/>
      <w:szCs w:val="24"/>
      <w:lang w:val="en-US"/>
    </w:rPr>
  </w:style>
  <w:style w:type="character" w:customStyle="1" w:styleId="LeiptekstiChar">
    <w:name w:val="Leipäteksti Char"/>
    <w:basedOn w:val="Kappaleenoletusfontti"/>
    <w:link w:val="Leipteksti"/>
    <w:rsid w:val="007D2EFD"/>
    <w:rPr>
      <w:rFonts w:ascii="Book Antiqua" w:hAnsi="Book Antiqua"/>
      <w:sz w:val="24"/>
      <w:szCs w:val="24"/>
      <w:lang w:val="en-US"/>
    </w:rPr>
  </w:style>
  <w:style w:type="paragraph" w:customStyle="1" w:styleId="FirstParagraph">
    <w:name w:val="First Paragraph"/>
    <w:basedOn w:val="Leipteksti"/>
    <w:next w:val="Leipteksti"/>
    <w:qFormat/>
    <w:rsid w:val="007D2EFD"/>
    <w:pPr>
      <w:ind w:firstLine="0"/>
    </w:pPr>
  </w:style>
  <w:style w:type="paragraph" w:customStyle="1" w:styleId="Compact">
    <w:name w:val="Compact"/>
    <w:basedOn w:val="Leipteksti"/>
    <w:qFormat/>
    <w:rsid w:val="007D2EFD"/>
    <w:pPr>
      <w:spacing w:before="36" w:after="36"/>
      <w:jc w:val="left"/>
    </w:pPr>
  </w:style>
  <w:style w:type="paragraph" w:styleId="Otsikko">
    <w:name w:val="Title"/>
    <w:basedOn w:val="Normaali"/>
    <w:next w:val="Leipteksti"/>
    <w:link w:val="OtsikkoChar"/>
    <w:qFormat/>
    <w:rsid w:val="007D2EFD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HAnsi"/>
      <w:b/>
      <w:bCs/>
      <w:smallCaps/>
      <w:sz w:val="36"/>
      <w:szCs w:val="36"/>
      <w:lang w:val="en-US"/>
    </w:rPr>
  </w:style>
  <w:style w:type="character" w:customStyle="1" w:styleId="OtsikkoChar">
    <w:name w:val="Otsikko Char"/>
    <w:basedOn w:val="Kappaleenoletusfontti"/>
    <w:link w:val="Otsikko"/>
    <w:rsid w:val="007D2EFD"/>
    <w:rPr>
      <w:rFonts w:asciiTheme="majorHAnsi" w:eastAsiaTheme="majorEastAsia" w:hAnsiTheme="majorHAnsi" w:cstheme="majorHAnsi"/>
      <w:b/>
      <w:bCs/>
      <w:smallCaps/>
      <w:sz w:val="36"/>
      <w:szCs w:val="36"/>
      <w:lang w:val="en-US"/>
    </w:rPr>
  </w:style>
  <w:style w:type="paragraph" w:customStyle="1" w:styleId="Author">
    <w:name w:val="Author"/>
    <w:next w:val="Leipteksti"/>
    <w:qFormat/>
    <w:rsid w:val="007D2EFD"/>
    <w:pPr>
      <w:keepNext/>
      <w:keepLines/>
      <w:spacing w:after="200" w:line="240" w:lineRule="auto"/>
      <w:jc w:val="center"/>
    </w:pPr>
    <w:rPr>
      <w:rFonts w:ascii="Book Antiqua" w:hAnsi="Book Antiqua"/>
      <w:sz w:val="24"/>
      <w:szCs w:val="24"/>
      <w:lang w:val="en-US"/>
    </w:rPr>
  </w:style>
  <w:style w:type="paragraph" w:customStyle="1" w:styleId="Abstract">
    <w:name w:val="Abstract"/>
    <w:basedOn w:val="Normaali"/>
    <w:next w:val="Leipteksti"/>
    <w:qFormat/>
    <w:rsid w:val="007D2EFD"/>
    <w:pPr>
      <w:keepNext/>
      <w:keepLines/>
      <w:spacing w:before="300" w:after="300" w:line="240" w:lineRule="auto"/>
      <w:ind w:left="851" w:right="851"/>
      <w:jc w:val="both"/>
    </w:pPr>
    <w:rPr>
      <w:rFonts w:ascii="Book Antiqua" w:hAnsi="Book Antiqua"/>
      <w:sz w:val="20"/>
      <w:szCs w:val="20"/>
      <w:lang w:val="en-US"/>
    </w:rPr>
  </w:style>
  <w:style w:type="paragraph" w:styleId="Lohkoteksti">
    <w:name w:val="Block Text"/>
    <w:basedOn w:val="Leipteksti"/>
    <w:next w:val="Leipteksti"/>
    <w:uiPriority w:val="9"/>
    <w:unhideWhenUsed/>
    <w:qFormat/>
    <w:rsid w:val="007D2EFD"/>
    <w:pPr>
      <w:spacing w:before="240" w:after="240"/>
      <w:ind w:left="1134" w:right="1134" w:firstLine="0"/>
    </w:pPr>
    <w:rPr>
      <w:rFonts w:eastAsiaTheme="majorEastAsia" w:cstheme="majorBidi"/>
      <w:bCs/>
      <w:sz w:val="20"/>
      <w:szCs w:val="20"/>
    </w:rPr>
  </w:style>
  <w:style w:type="paragraph" w:styleId="Alaviitteenteksti">
    <w:name w:val="footnote text"/>
    <w:basedOn w:val="Normaali"/>
    <w:link w:val="AlaviitteentekstiChar"/>
    <w:uiPriority w:val="9"/>
    <w:unhideWhenUsed/>
    <w:qFormat/>
    <w:rsid w:val="007D2EFD"/>
    <w:pPr>
      <w:spacing w:after="120" w:line="240" w:lineRule="auto"/>
    </w:pPr>
    <w:rPr>
      <w:rFonts w:ascii="Book Antiqua" w:hAnsi="Book Antiqua"/>
      <w:sz w:val="20"/>
      <w:szCs w:val="24"/>
      <w:lang w:val="en-US"/>
    </w:rPr>
  </w:style>
  <w:style w:type="character" w:customStyle="1" w:styleId="AlaviitteentekstiChar">
    <w:name w:val="Alaviitteen teksti Char"/>
    <w:basedOn w:val="Kappaleenoletusfontti"/>
    <w:link w:val="Alaviitteenteksti"/>
    <w:uiPriority w:val="9"/>
    <w:rsid w:val="007D2EFD"/>
    <w:rPr>
      <w:rFonts w:ascii="Book Antiqua" w:hAnsi="Book Antiqua"/>
      <w:sz w:val="20"/>
      <w:szCs w:val="24"/>
      <w:lang w:val="en-US"/>
    </w:rPr>
  </w:style>
  <w:style w:type="character" w:styleId="Alaviitteenviite">
    <w:name w:val="footnote reference"/>
    <w:basedOn w:val="Kappaleenoletusfontti"/>
    <w:rsid w:val="007D2EF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3</Words>
  <Characters>1159</Characters>
  <Application>Microsoft Office Word</Application>
  <DocSecurity>0</DocSecurity>
  <Lines>9</Lines>
  <Paragraphs>2</Paragraphs>
  <ScaleCrop>false</ScaleCrop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 Heikkilä</dc:creator>
  <cp:keywords/>
  <dc:description/>
  <cp:lastModifiedBy>Niko Heikkilä</cp:lastModifiedBy>
  <cp:revision>1</cp:revision>
  <dcterms:created xsi:type="dcterms:W3CDTF">2016-11-07T09:48:00Z</dcterms:created>
  <dcterms:modified xsi:type="dcterms:W3CDTF">2016-11-07T09:49:00Z</dcterms:modified>
</cp:coreProperties>
</file>